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  <w:r>
        <w:t xml:space="preserve"> </w:t>
      </w:r>
      <w:r>
        <w:t xml:space="preserve">(วันที่</w:t>
      </w:r>
      <w:r>
        <w:t xml:space="preserve"> </w:t>
      </w:r>
      <w:r>
        <w:t xml:space="preserve">28/09/2021</w:t>
      </w:r>
      <w:r>
        <w:t xml:space="preserve"> </w:t>
      </w:r>
      <w:r>
        <w:t xml:space="preserve">ห้อง</w:t>
      </w:r>
      <w:r>
        <w:t xml:space="preserve"> </w:t>
      </w:r>
      <w:r>
        <w:t xml:space="preserve">5411)</w:t>
      </w:r>
      <w:r>
        <w:t xml:space="preserve"> </w:t>
      </w:r>
      <w:r>
        <w:t xml:space="preserve">เจ้าหน้าที่ใหม่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กลไม่โดนลามได้ยินเสียงชัดไหม พี่กระตูนได้ยินเสียงชัดไหมลองปรับของตูนดูสิจริง ๆมันเขื่อนแตก สกลก็เหมือนกัน สกลนครเขาจมเลย 2 เดือน ติดต่อไม่ได้เพราะเขาน้ำมันพังทะลุเข้ามแต่ข้างล่างท่วมหมด ไม่งั้นฟ้าฝ่า ก็กำลังทยอยกันเข้ามา</w:t>
      </w:r>
    </w:p>
    <w:p>
      <w:pPr>
        <w:pStyle w:val="BodyText"/>
      </w:pPr>
      <w:r>
        <w:t xml:space="preserve">(ล่าม) อ๋เด็ก ๆเข้าไปในห้องแล็ปใช่ไหมค่ะ</w:t>
      </w:r>
    </w:p>
    <w:p>
      <w:pPr>
        <w:pStyle w:val="BodyText"/>
      </w:pPr>
      <w:r>
        <w:t xml:space="preserve">(อาจารย์) ก็เด็ก ๆ ก็ตื่นเต้นน้อยมากไม่มีเลย ใช่เครื่องยังไม่ได้ บางคนก็ไม่กล้าบางคนไม่กล้าจับ เทอมหน้าก็เจออีกหลายวิชา เพิ่มชึ้นเพราะว่าไม่งั้นเด็มันไม่ได้ จะเอาส่วนนั้นแหละ มาเพิ่มสกิลให้กับน้อง ๆ ลูกๆทั้งจังหวัดสหลนคร</w:t>
      </w:r>
    </w:p>
    <w:p>
      <w:pPr>
        <w:pStyle w:val="BodyText"/>
      </w:pPr>
      <w:r>
        <w:t xml:space="preserve">(ล่าม) อุ๊ย วิทยากรอะไรค่ะ</w:t>
      </w:r>
    </w:p>
    <w:p>
      <w:pPr>
        <w:pStyle w:val="BodyText"/>
      </w:pPr>
      <w:r>
        <w:t xml:space="preserve">(อาจารย์) รามภาษาถิ่น น้อง ๆ เขาไม่ได้จบโดยตรวเดี๋ยวจะทำหนังสือเชิญมานะครับ</w:t>
      </w:r>
    </w:p>
    <w:p>
      <w:pPr>
        <w:pStyle w:val="BodyText"/>
      </w:pPr>
      <w:r>
        <w:t xml:space="preserve">(ล่าม) ฝากไปเยี่ยมเด็ก ๆด้วยค่ะที่เป็นลาม ที่ไม่ใช่หน่วยงานราชการ เงินไม่ใช่ปัฐสมาคมมุนิทมกเพราะว่าเด็ก ๆเข้าก็คุฯเคยกับพวกเราแล้วไง ได้สื่อสารกับรุ่นพี่รุ่นน้องว่า ลามออนไลน์ของอาจารย์พ่ออาจารย์แม่บ้างคงมากันพอสมควรแล้ว วันนี้ตคงไม่สอนหนักนะัคัรนวมันเป็นวิชาที่มีแต่ทิสดิืวิชาเทอมหน้านั้นก็จขะเน้น ให้พวกเรา ประกอบก็อยากจะฝากพวกเราทุกคนว่า พวกเราทุกคนหัดได้นะครับเราก็จะมีสกิล เพิ่มมากขึ้น เพราะว่าศูยน์ไปรษณีที่สกลนคร กำลังสร้างก็พอดีเ้รามีรุ่นพี่ของเราได้ทำ mouวันละ 450 ก้ถือว่าเยอะนะครับซึ่งปลายปีเขาก็มีโบนัส ปี2 ปีก็ที่เป็นระบดับรองผู้จัดการผู้จัดการ แต่ก็ไม่ใช่างานรองรับเราอยุ่ใกล้บ้านด้วย 30 กว่าโลว่าต้องอดทนเอาไว้เดี๋ยวเทอมหน้าเจอกันใช่ไหมไข่มุกนี่เขาเคยใช้ ไขมุกนี้เป็นแล้วเดี๋ยวเทอมหน้าก็เตรียมรูปแบบ ปรับเพื่อมาเพิ่มทักษเลยเราพึ่งเรียน ค่อย ๆปรับตัวไปก็จะมีสไลด์เริ่งนึง ผมเองก็รับปากสมาชิกเพื่อนฝูงมาให้กับลูก ๆ ว่ามันเป้นยังไง</w:t>
      </w:r>
    </w:p>
    <w:p>
      <w:pPr>
        <w:pStyle w:val="BodyText"/>
      </w:pPr>
      <w:r>
        <w:t xml:space="preserve">(ล่าม) ตอนนี้ยังไม่เห็นค่ะ ออพ่อ</w:t>
      </w:r>
    </w:p>
    <w:p>
      <w:pPr>
        <w:pStyle w:val="BodyText"/>
      </w:pPr>
      <w:r>
        <w:t xml:space="preserve">(ล่าม) เห็นแล้วค่ะ อ.พ่อ คือมีคนให้ความหมายหลายอย่างผู้ใช้มีสิทธแก้ไขได้ยกตัวอย่าสงเช่น windpes 10 แต่ถ้าเป็น โอเพ้นซอสผมจะพาพวกเราลงโปรแกรมโอเพนซอสหลาย ๆ ตัวว่ามีอะไรนะครับ ที่อาจล้าสมัยนิดนึงนะ เป็นระบบปฏิบัติการ อาปาเช่ เป็นเว็ปเซิฟเวอร์ ตัวอย่างเหล่านี้ คือใช้ฟรี ไม่ต้องเสียตังค์ยกตัวอย่างเช่น เราไปกเเงินในตู ATM มันก็จะมีถ้าใครอยากรุ้ว่าในตู้ ATM มีอะไรบ้าง เราไม่เห็นและก็มีเครื่องสำรองไฟอยุ่เครื่องนึง ก้แล้สแต่ว่า3.11 ทำไมตอนนี้เราใช้ wimdoesเราจะต้องเสียเงินค่าลิขสิทธฺ เช่นสองหมื่นลายเซนต้องทำการวิจัย เอาง่าย ๆ เหมือน ปัจจุบัน เราใช้แอปแต่วเวลาๆปทำงานจริงเขาก็ไม่ได้บอกว่าพัฒนารูปแบบของการพัฒนา่โอเชพ่ก็มรีหลีกอย฿ไม่เยะผู้สร้างเปิดเผย เรีาเรู้จักนะ เรียนกับยอ่หได้นะครับ แก้ไขให้มันดีขึ้น พัฒนาให้มใันดีขึ้นเกิชุมนุมของผู้ใช้ผู้พัมนา โปรแอกรเกิดเป็นชุมชนการพัฒนาหารสร้างสรรค์พ่อก็เป็นสมาชิกอยู่ เป็นจนลืมระหัสผ่านเพราะมีรุ่นนึงผมเข้าไปพัฒนาร่วม จนพักพวกการพัฒนา มีตลอดเราขาดการประชาสัมพันธฺ์ฟรีอย่างเดียว เราก็สามารถเอาไปขายได้ เหมือนสมัยก่อนเกมสือะไรไม่รู้จำไม่่ก็เลยพัฒนาเกมขึ้นมา นำไปขาย ร่ำรวยไปเลยรนะครัยมาเป็นการขายเซอร์วิส เรานึกภาพออกไหมครัยบางคน ยกตัวอย่างเช่นเขาไม่มีของขายเลยนะครับ แต่ทำไมตัวอย่างผู้ให้บริการที่เราคุ้นเคยอะไรวะ ใช้ฟรีทุกอย่าใช้ฟรีหมด</w:t>
      </w:r>
    </w:p>
    <w:p>
      <w:pPr>
        <w:pStyle w:val="BodyText"/>
      </w:pPr>
      <w:r>
        <w:t xml:space="preserve">(อาจารย์) บอกช้อดีของระบบ โอเพ้นซอสทำอะไรก็ได้ไม่ละเมิดลืขสัทธินะครับ ทำให้เกิดการแข็งขัน อุสาหกกรรมแบบนึงเกิดการแข่งขัน เรามาเรียนสายนี้เราต้องอ่าดูเคสสตัสดี ตัสวอย่าง ภาษาไทย เพราะเป็นซอฟแวร์ต่างประเทศ คนไทนยหรือถ้าเป็นคนลาวก้ไปพัฒนาเป็นภาษา ลาวไม่ต้อซื้อนะครับ บางคนบอกจ่ายค่าอบรมณ์ ให้ดูตัวอย่างเราจะลดค่าใช่</w:t>
      </w:r>
    </w:p>
    <w:p>
      <w:pPr>
        <w:pStyle w:val="BodyText"/>
      </w:pPr>
      <w:r>
        <w:t xml:space="preserve">(อาจารย์) ผมสอนวิชาระบบปฏิบัติการ จนผม เล่าให้พวกเราฟังเลยนะครับเพราะเขาไปเห็นสไลดื แล้วเขาก้เห็นผมไปบรรยายนะครับ ไมโครซอฟบอก อ่าวทำไมอาจาาร์ยจะไม่ต้องเสียตังค์ในการคือใช้ฟรี ถึงเขารุ้ไม่ใช้ฟรี เขาก้ไม่ได้ว่าอะไนะครับ พอใช้เป็นหลักเท่ากับสอนให้ใช้ไมโครซอฟหมด แต่พอโอเพนซอสโดยเฉพาะบริษัทที่เป็นห้างร้านนะครับ พอเขาเห็นอย่างนี้ แม่แต่ปีนี้ก็ประมาณเกือย สี่บ้าน แต่ก่อนไม่ได้เสียเลย ผมเองกเ้เอามาทำอย่างอื่นดีกว่า ปรากฏว่า ซึ่งถามว่าได้กีกว่า เดี่ยวถ้ายังไง พ่อจพาไปดูว่ายังไงอาจารย์ อยากได้อะไรเกี่ยวกับไมโครซอฟเพราะเรนาไม่ได้เสาียตังค์ อีกอันนึงที่หลายคนเข้าใขนะครับ ก็จะมีคำอยุ่ไม่กี่คำที่เราจะถ้าแชแวรื แต่ถ้าคุณอยากใช้งานเตก็แล้วแต่ เราจะต้องรู้ด้วยว่า โปรแกรมนั้นเป็นอันนี้ให้ใช้ฟรีเลยครับเต็มที่ ก็คือให้มาเต็มที่เลยครับและก้มีซอวโค้ดให้เราต้องวแยกให้ออก นะครับ เราคงเคยได้ยินนะ ของฟรีไม่มีในแต่สักระยะนึง นะครับ เรากเโหลดมาใส่เครื่องเราวันดีคืนดีก้จะก็ทำดปรเจ็ค ก็เป็ยนเครื่องอย่างเดียวให้เราโยนขึ้น ฉวนีผมยกตัวอย่างมาให้ดุ เช่น LUixนะครับใช้ฟรีเลยไม่ต้องเสียตังค์ใช้แบบ Winที่เราใช้อยู่ ดอเพ้นออฟฟิส ตัวนนี้ก้จะเที่ยบเท่าค่อย ๆ สื่อสารเริ่มต้นกับโอเพ้นซอส เป้่นอเเพ้นซอสลุกต้องมีพื้นฐานการเขียนโปรแกรมด้วย เดี๋ยวตอน ปี2 ใจ เราปรับแต่พัฒนาเพิ่มเติมเพิ่มเสริมได้แก้ไขได้ไหมครับ เปิดตามให้ใช้ได่ไ/หมครับ</w:t>
      </w:r>
    </w:p>
    <w:p>
      <w:pPr>
        <w:pStyle w:val="BodyText"/>
      </w:pPr>
      <w:r>
        <w:t xml:space="preserve">(นักศึกษาชาย) พงษ์พร ครับ</w:t>
      </w:r>
    </w:p>
    <w:p>
      <w:pPr>
        <w:pStyle w:val="BodyText"/>
      </w:pPr>
      <w:r>
        <w:t xml:space="preserve">(อาจารย์) รอผ่านไปสัก1 ปีป ีที่สองก็ต้องเสียตังค์ แต่ถ้าใช้โอเพ้่นซอสก้จะไม่ต้องเสียตังตคมีครับแต่ส่วนใหญ่ก็ไประหว่า chome กับ fifนะครับ ออฟฟิศทะเล เมมโบ้ต่อไปเราไม่ต้องไปนั่งเขียน ออกแบบเว็บไซต๋เราต้องได้ทำนะครับ ในฐานะเราเรียนเอกเที่เป้นลิขสิท ค่าใช่จ่ายประมาณ ก็จะตกประมาหน้าหมื่อน ห้ามหื่นห้า เยอะ นะครับ ตรงนี้เขายังมี windows ขอดูได้ไหม พวกเราคิดว่าสขอดุได้ไหมผมเป็นเจ้าหน้าที่จากบริษัท microsoftตอบให้ฟังสักคนสิ ทำได้ไหมเอ่ย ไขมุก ๆอยู่รึเปล่าเงียบไปเลย ไขมุก อ่าวเงี่ยเดินไปแล้วมีเจ้าหน้าที่ใช่วินโดวืแท้หรือเปล่า ให้เขาดุได้ครับมาถามขอดูผมก้ไม่ให้ดูนะ นี่คือเกี่ยวกับกฏหมายทางด้านคอมพิวเตอรืไปใช้ในองค์กรอธิการบดี นะครับ ทุกอย่างจะต้องเริ่มจาก ผู้บริหารระดัยบเข้าไปใช้ในองค์กร หรือจะเปลี่ยนแปลง ทันทีเราจะไม่หัดด้ามพราเด้วยเขา เราต้องเตรียมทีมซัพพอรษอขให้ฟังในมหาลัยของเรา อ.พ่อเคยไปเสนอกับผู้บริหารระดับสูค่อยเป็นค่อยไปครับ 2 เตรียมทีมงานเกมมิ่งเช่น ถ้าใครพอค่อยเป็นค่อยไป ถ้าใครไม่ใช้ก้เลยบอกอธิการไปว่า ถ้าใครหันมาใช้ ให้แต่ถ้ใครไม่ใช้ไม่ให้สองขั้น เดี๋ยวก็จะหัดนะครับ แต่ถามว่าคำตอบคือไม่นะครับ มีตัวอย่างโอเพ่นรซอเพราะต้นกำเนิดมันมาจากภาษาอังกฏสกิลของภาษา ทักษะทางภาษา เพราะมันจำหน่วยงานของรัฐที่มีการส่งเสริมให้ใช้ โอเพ่นศอววอที่เราใช้บริการก็นี่แหละครับ พี่ ๆ เขทำรพัมนา ทำนี่คือเรื่องของโอเพ่นสอซ ว่า คนดีสำคัญกว่าทุกสิ้ง เพราะอะไรครับ ถ้าเราเป็นนะครับ แต่ถ้าเรามไม่ใช่คนดีเราก็จะทำแต่สิ่งไมในห้องเรียนพิเศษ ก้คือห้องที่เราเรียน อยู่ปแต่มีความมุ่งหวังให้พวกเราเป้นคนดี ได้เสมอ นะครับ ส่วนคนเก่งอาจไม่ใช่คนดีก้ได้ เพราะบ้าบ้างคนเก่งไป ดังนั้นไปถามว่้า ให้พวกเราตอบเลยครับ คนดีสำคัญกว่าทึุกสัแล้วก้เรียนรู้ในสิ่งที่ ดีดี นี่คือสิ่งที่อาห้องนี้เรียนแล้วไม่เห็นเก่งเลย ห้องนีแต่เราก็จะมีสกิลของเราอยู่ว่า เราจะเป็นคนดี เราก็ยังไม่้ได้อะไรเลย เรายังไม่เจอหน้าหันเลยนะนัดกันมา อีกตั้งสีปี ทุก ๆ คนด้วยนะเราจะมีก้ถ้าเขาให้เราออกนอกพื้นที่ได้ แต่ส่สนก็วางแผนไว้ ว่าจะไป มสส. มข .หลายคนบอกอาจารย์พ่อเบื่อจังเลย ยังบอกอีหยังวะ เว่านำก็บ่อเว่าะพ่อพูอะไรนะพ่อพูดกับพี่เจ้าอยู่ในจอวันนี้ก็เดี่ยวเทอมหน้าจะพาทำกิจกรรม หารายได้มีไหมครับ ใครมีคำถามไหม เงียบเลย</w:t>
      </w:r>
    </w:p>
    <w:p>
      <w:pPr>
        <w:pStyle w:val="BodyText"/>
      </w:pPr>
      <w:r>
        <w:t xml:space="preserve">(ล่าม) น้องได้ลองฝีกครับ แต่ว่าผมก็จะฝึกต่อไป</w:t>
      </w:r>
    </w:p>
    <w:p>
      <w:pPr>
        <w:pStyle w:val="BodyText"/>
      </w:pPr>
      <w:r>
        <w:t xml:space="preserve">(อาจารย์) แรก ๆ ก็อาจมองบ้า</w:t>
      </w:r>
    </w:p>
    <w:p>
      <w:pPr>
        <w:pStyle w:val="BodyText"/>
      </w:pPr>
      <w:r>
        <w:t xml:space="preserve">(อาจารย์) ยิ่งเราไปฝึกพิมพืกับ NB มันไม่เหม่อมันจะง่ายกว่าพิมพ์คีย?ืบอร้องไห้ไปพิมพืไป ุามว่าทุกวันนี้อว่า ลองซื้อคียืบอร์ดธรรมดา แล้วพิมพ์ นะครับ เพราะคีย์บอร์ดมันจะใหญ่กว่า มัย้ลิกไม่ได้หลอกครับมันเป็นไปโดยอัตโนมัติมีคนอื่นอีกไหมครับ มีใครจะถามไหม อ่าครมีไหมครับ ไข่มุขมีอะไรจะถามไหมลูก คนอ่นว่ายังไำงครับ ก้สัปดาห์นี้ก็๋คงจะพอแค่นี้ หาอะไรนมาเเพื่อน ๆ ที่อยุ่นะครับ ทำการล้างเครื่องให้มันทำงานได้เร็วขึ้น ส่วนที่พอแค่นี้นะครับเจอกันใหม่สัปดสห์หน้า สวัสดี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ระบบปฏิบัติการและเทคโนโลยีแพลตฟอร์ม (ปี1) (วันที่ 28/09/2021 ห้อง 5411) เจ้าหน้าที่ใหม่ ภูมิ</dc:title>
  <dc:creator/>
  <cp:keywords/>
  <dcterms:created xsi:type="dcterms:W3CDTF">2022-06-01T07:58:08Z</dcterms:created>
  <dcterms:modified xsi:type="dcterms:W3CDTF">2022-06-01T0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ิถุนายน 2565 เวลา 13.00 น.</vt:lpwstr>
  </property>
  <property fmtid="{D5CDD505-2E9C-101B-9397-08002B2CF9AE}" pid="3" name="subtitle">
    <vt:lpwstr/>
  </property>
</Properties>
</file>